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551E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lyas YAŞA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551E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551E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Ali İhsan KADIOĞULLARI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2B503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enler Orman İşletme Şefliği</w:t>
            </w:r>
            <w:r w:rsidR="001F5AE9">
              <w:rPr>
                <w:rFonts w:ascii="Times New Roman" w:hAnsi="Times New Roman" w:cs="Times New Roman"/>
                <w:sz w:val="24"/>
                <w:szCs w:val="24"/>
              </w:rPr>
              <w:t xml:space="preserve"> (OİŞ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den sahalarının değişiminin izlen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2812EC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29/12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8379C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ZOOM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812EC">
              <w:rPr>
                <w:rFonts w:ascii="Times New Roman" w:hAnsi="Times New Roman" w:cs="Times New Roman"/>
                <w:sz w:val="24"/>
                <w:szCs w:val="24"/>
              </w:rPr>
              <w:t>21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812EC" w:rsidRPr="002812EC" w:rsidRDefault="002812EC" w:rsidP="002812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12EC">
              <w:rPr>
                <w:rFonts w:ascii="Times New Roman" w:hAnsi="Times New Roman" w:cs="Times New Roman"/>
                <w:sz w:val="24"/>
                <w:szCs w:val="24"/>
              </w:rPr>
              <w:t>Konu: İlyas YAŞAR Yüksek Lisans (Tezli) Seminer Sunumu</w:t>
            </w:r>
          </w:p>
          <w:p w:rsidR="002812EC" w:rsidRDefault="002812EC" w:rsidP="002812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12EC">
              <w:rPr>
                <w:rFonts w:ascii="Times New Roman" w:hAnsi="Times New Roman" w:cs="Times New Roman"/>
                <w:sz w:val="24"/>
                <w:szCs w:val="24"/>
              </w:rPr>
              <w:t>Zaman: 29 Ara 2023 09:00 ÖS İstanbul</w:t>
            </w:r>
          </w:p>
          <w:p w:rsidR="002812EC" w:rsidRDefault="002812EC" w:rsidP="002812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67D98" w:rsidRDefault="002812E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8D053D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us04web.zoom.us/j/7206416679</w:t>
              </w:r>
            </w:hyperlink>
            <w:r w:rsidRPr="002812EC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:rsidR="007A0ED3" w:rsidRDefault="002812E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12EC">
              <w:rPr>
                <w:rFonts w:ascii="Times New Roman" w:hAnsi="Times New Roman" w:cs="Times New Roman"/>
                <w:sz w:val="24"/>
                <w:szCs w:val="24"/>
              </w:rPr>
              <w:t>pwd</w:t>
            </w:r>
            <w:proofErr w:type="spellEnd"/>
            <w:r w:rsidRPr="002812EC">
              <w:rPr>
                <w:rFonts w:ascii="Times New Roman" w:hAnsi="Times New Roman" w:cs="Times New Roman"/>
                <w:sz w:val="24"/>
                <w:szCs w:val="24"/>
              </w:rPr>
              <w:t>=N3IvU28vZGxvTDhocGZ2VkNQQUJTZz09&amp;omn=78297505684</w:t>
            </w:r>
          </w:p>
          <w:p w:rsidR="002812EC" w:rsidRDefault="002812E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812EC" w:rsidRPr="002812EC" w:rsidRDefault="002812EC" w:rsidP="002812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12EC">
              <w:rPr>
                <w:rFonts w:ascii="Times New Roman" w:hAnsi="Times New Roman" w:cs="Times New Roman"/>
                <w:sz w:val="24"/>
                <w:szCs w:val="24"/>
              </w:rPr>
              <w:t>Toplantı Kimliği: 720 641 6679</w:t>
            </w:r>
          </w:p>
          <w:p w:rsidR="002812EC" w:rsidRPr="00DA2355" w:rsidRDefault="002812EC" w:rsidP="002812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12EC">
              <w:rPr>
                <w:rFonts w:ascii="Times New Roman" w:hAnsi="Times New Roman" w:cs="Times New Roman"/>
                <w:sz w:val="24"/>
                <w:szCs w:val="24"/>
              </w:rPr>
              <w:t>Parola: 123456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sectPr w:rsidR="005D3767" w:rsidRPr="00DA2355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400" w:rsidRDefault="004F0400" w:rsidP="005F3207">
      <w:pPr>
        <w:spacing w:after="0" w:line="240" w:lineRule="auto"/>
      </w:pPr>
      <w:r>
        <w:separator/>
      </w:r>
    </w:p>
  </w:endnote>
  <w:endnote w:type="continuationSeparator" w:id="0">
    <w:p w:rsidR="004F0400" w:rsidRDefault="004F040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400" w:rsidRDefault="004F0400" w:rsidP="005F3207">
      <w:pPr>
        <w:spacing w:after="0" w:line="240" w:lineRule="auto"/>
      </w:pPr>
      <w:r>
        <w:separator/>
      </w:r>
    </w:p>
  </w:footnote>
  <w:footnote w:type="continuationSeparator" w:id="0">
    <w:p w:rsidR="004F0400" w:rsidRDefault="004F040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5AE9"/>
    <w:rsid w:val="002812EC"/>
    <w:rsid w:val="00295749"/>
    <w:rsid w:val="002B503C"/>
    <w:rsid w:val="00305DB4"/>
    <w:rsid w:val="003225B6"/>
    <w:rsid w:val="00346F50"/>
    <w:rsid w:val="003831AA"/>
    <w:rsid w:val="003D4518"/>
    <w:rsid w:val="003E33EF"/>
    <w:rsid w:val="004551E1"/>
    <w:rsid w:val="004914C2"/>
    <w:rsid w:val="004A1535"/>
    <w:rsid w:val="004B17FC"/>
    <w:rsid w:val="004F0400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13A29"/>
    <w:rsid w:val="007A0ED3"/>
    <w:rsid w:val="007F33E0"/>
    <w:rsid w:val="00802CD9"/>
    <w:rsid w:val="008032CD"/>
    <w:rsid w:val="00820A28"/>
    <w:rsid w:val="008379C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67D98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C4FE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4web.zoom.us/j/720641667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mre KILINÇARSLAN</cp:lastModifiedBy>
  <cp:revision>10</cp:revision>
  <cp:lastPrinted>2020-06-01T13:59:00Z</cp:lastPrinted>
  <dcterms:created xsi:type="dcterms:W3CDTF">2021-10-12T06:08:00Z</dcterms:created>
  <dcterms:modified xsi:type="dcterms:W3CDTF">2023-12-19T10:59:00Z</dcterms:modified>
</cp:coreProperties>
</file>